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A414F6" w14:textId="3D862E60" w:rsidR="006D29B3" w:rsidRDefault="006D29B3" w:rsidP="006D29B3">
      <w:pPr>
        <w:jc w:val="right"/>
      </w:pPr>
      <w:r>
        <w:t>Today’s Date</w:t>
      </w:r>
      <w:r w:rsidR="00B74A6E">
        <w:t xml:space="preserve"> &amp; Time</w:t>
      </w:r>
      <w:r>
        <w:t>:</w:t>
      </w:r>
      <w:r w:rsidR="002B584E">
        <w:tab/>
      </w:r>
      <w:r w:rsidR="002B584E">
        <w:tab/>
      </w:r>
    </w:p>
    <w:p w14:paraId="16C4F3A4" w14:textId="000B421C" w:rsidR="005C5537" w:rsidRDefault="006D29B3">
      <w:r>
        <w:t xml:space="preserve">Owner </w:t>
      </w:r>
      <w:r w:rsidR="002A5D1B">
        <w:t xml:space="preserve">Name: </w:t>
      </w:r>
      <w:r w:rsidR="00C62153">
        <w:t xml:space="preserve">                                                                            </w:t>
      </w:r>
      <w:r>
        <w:t xml:space="preserve">E-Mail Address: </w:t>
      </w:r>
    </w:p>
    <w:p w14:paraId="1CC39EFD" w14:textId="43F7A142" w:rsidR="002A5D1B" w:rsidRDefault="00C62153">
      <w:r>
        <w:t>(Address or just the)</w:t>
      </w:r>
      <w:r w:rsidR="00B53830">
        <w:t xml:space="preserve"> </w:t>
      </w:r>
      <w:r w:rsidR="002A5D1B">
        <w:t>City</w:t>
      </w:r>
      <w:r w:rsidR="006D29B3">
        <w:t xml:space="preserve"> </w:t>
      </w:r>
      <w:r w:rsidR="00B53830">
        <w:t xml:space="preserve">and State </w:t>
      </w:r>
      <w:r w:rsidR="006D29B3">
        <w:t>where pet resides</w:t>
      </w:r>
      <w:r>
        <w:t>:</w:t>
      </w:r>
    </w:p>
    <w:p w14:paraId="17B72388" w14:textId="602387B2" w:rsidR="002A5D1B" w:rsidRDefault="00B74A6E">
      <w:r>
        <w:t xml:space="preserve">Home Phone: </w:t>
      </w:r>
      <w:r w:rsidR="00C62153">
        <w:tab/>
      </w:r>
      <w:r w:rsidR="00C62153">
        <w:tab/>
      </w:r>
      <w:r w:rsidR="00C62153">
        <w:tab/>
      </w:r>
      <w:r w:rsidR="00C62153">
        <w:tab/>
      </w:r>
      <w:r>
        <w:t>Cell Phone:</w:t>
      </w:r>
      <w:r w:rsidR="00C62153">
        <w:tab/>
      </w:r>
      <w:r w:rsidR="00C62153">
        <w:tab/>
      </w:r>
      <w:r w:rsidR="00C62153">
        <w:tab/>
      </w:r>
      <w:r w:rsidR="00C62153">
        <w:tab/>
      </w:r>
      <w:r w:rsidR="002A5D1B">
        <w:t xml:space="preserve"> Text Number: </w:t>
      </w:r>
      <w:r w:rsidR="00C62153">
        <w:tab/>
      </w:r>
    </w:p>
    <w:p w14:paraId="67DAE727" w14:textId="6BB8DE1A" w:rsidR="002A5D1B" w:rsidRDefault="002A5D1B">
      <w:r>
        <w:t>Emergency Contact:</w:t>
      </w:r>
      <w:r w:rsidR="00C62153">
        <w:tab/>
      </w:r>
      <w:r w:rsidR="00C62153">
        <w:tab/>
      </w:r>
      <w:r w:rsidR="00C62153">
        <w:tab/>
      </w:r>
      <w:r>
        <w:t xml:space="preserve"> Relationship to pet: </w:t>
      </w:r>
      <w:r w:rsidR="00C62153">
        <w:tab/>
      </w:r>
      <w:r w:rsidR="00C62153">
        <w:tab/>
      </w:r>
      <w:r w:rsidR="00C62153">
        <w:tab/>
      </w:r>
      <w:r>
        <w:t xml:space="preserve">Phone Number: </w:t>
      </w:r>
    </w:p>
    <w:p w14:paraId="53E2BFB3" w14:textId="318B6B8E" w:rsidR="002A5D1B" w:rsidRDefault="002A5D1B">
      <w:r>
        <w:t>Pet</w:t>
      </w:r>
      <w:r w:rsidR="006D29B3">
        <w:t>(</w:t>
      </w:r>
      <w:r>
        <w:t>s</w:t>
      </w:r>
      <w:r w:rsidR="006D29B3">
        <w:t>)</w:t>
      </w:r>
      <w:r>
        <w:t xml:space="preserve"> Name(s): </w:t>
      </w:r>
      <w:r w:rsidR="00C62153">
        <w:tab/>
      </w:r>
      <w:r w:rsidR="00C62153">
        <w:tab/>
      </w:r>
      <w:r w:rsidR="00C62153">
        <w:tab/>
      </w:r>
      <w:r>
        <w:t xml:space="preserve">Breed: </w:t>
      </w:r>
      <w:r w:rsidR="00C62153">
        <w:tab/>
      </w:r>
      <w:r w:rsidR="00C62153">
        <w:tab/>
      </w:r>
      <w:r w:rsidR="00C62153">
        <w:tab/>
      </w:r>
      <w:r>
        <w:t xml:space="preserve">Pre-Existing Conditions (if applies): </w:t>
      </w:r>
      <w:bookmarkStart w:id="0" w:name="_GoBack"/>
      <w:bookmarkEnd w:id="0"/>
    </w:p>
    <w:p w14:paraId="3CE10B85" w14:textId="4F44BDFC" w:rsidR="002A5D1B" w:rsidRDefault="002A5D1B">
      <w:r>
        <w:t xml:space="preserve">Desired Drop-off Date &amp; Time (estimate): </w:t>
      </w:r>
      <w:r w:rsidR="00B53830">
        <w:tab/>
      </w:r>
      <w:r w:rsidR="00B53830">
        <w:tab/>
      </w:r>
      <w:r w:rsidR="00B53830">
        <w:tab/>
      </w:r>
      <w:r>
        <w:t xml:space="preserve">Pickup Date &amp; Time: </w:t>
      </w:r>
    </w:p>
    <w:p w14:paraId="2083D0D3" w14:textId="116E9E66" w:rsidR="002A5D1B" w:rsidRDefault="002A5D1B">
      <w:r>
        <w:t>Current Pellets, Hay, Treats &amp; Veggies/Fruits:</w:t>
      </w:r>
      <w:r w:rsidR="00B53830">
        <w:tab/>
      </w:r>
      <w:r w:rsidR="00B53830">
        <w:tab/>
      </w:r>
      <w:r w:rsidR="00B74A6E">
        <w:t xml:space="preserve"> </w:t>
      </w:r>
      <w:r w:rsidR="00B53830">
        <w:tab/>
      </w:r>
      <w:r w:rsidR="00B53830">
        <w:tab/>
        <w:t xml:space="preserve">     </w:t>
      </w:r>
      <w:r w:rsidR="00B74A6E">
        <w:t>Measured Food</w:t>
      </w:r>
      <w:r w:rsidR="00B53830">
        <w:t>(pellets)?</w:t>
      </w:r>
    </w:p>
    <w:p w14:paraId="7BEEEA84" w14:textId="13914CBF" w:rsidR="002A5D1B" w:rsidRDefault="002A5D1B">
      <w:r>
        <w:t xml:space="preserve">Will </w:t>
      </w:r>
      <w:proofErr w:type="gramStart"/>
      <w:r>
        <w:t>you</w:t>
      </w:r>
      <w:proofErr w:type="gramEnd"/>
      <w:r>
        <w:t xml:space="preserve"> drop-off with </w:t>
      </w:r>
      <w:r w:rsidR="00B74A6E">
        <w:rPr>
          <w:i/>
        </w:rPr>
        <w:t>C</w:t>
      </w:r>
      <w:r w:rsidRPr="006D29B3">
        <w:rPr>
          <w:i/>
        </w:rPr>
        <w:t>age</w:t>
      </w:r>
      <w:r w:rsidR="00B74A6E">
        <w:rPr>
          <w:i/>
        </w:rPr>
        <w:t>/Carrier</w:t>
      </w:r>
      <w:r>
        <w:t>?</w:t>
      </w:r>
      <w:r w:rsidR="00F6102D">
        <w:t xml:space="preserve"> Not needed, box will suffice.</w:t>
      </w:r>
      <w:r>
        <w:t xml:space="preserve"> (Circle</w:t>
      </w:r>
      <w:r w:rsidR="00C62153">
        <w:t>/</w:t>
      </w:r>
      <w:proofErr w:type="gramStart"/>
      <w:r w:rsidR="00C62153">
        <w:t xml:space="preserve">Highlight)   </w:t>
      </w:r>
      <w:proofErr w:type="gramEnd"/>
      <w:r w:rsidR="00C62153">
        <w:t xml:space="preserve">    </w:t>
      </w:r>
      <w:r>
        <w:t xml:space="preserve"> Yes  </w:t>
      </w:r>
      <w:r w:rsidR="00C62153">
        <w:t xml:space="preserve">                </w:t>
      </w:r>
      <w:r>
        <w:t>No</w:t>
      </w:r>
    </w:p>
    <w:p w14:paraId="226045A2" w14:textId="1A58C1B6" w:rsidR="00C62153" w:rsidRDefault="002A5D1B">
      <w:r>
        <w:t xml:space="preserve">We offer complimentary </w:t>
      </w:r>
      <w:r w:rsidRPr="002A5D1B">
        <w:rPr>
          <w:b/>
        </w:rPr>
        <w:t>grooming</w:t>
      </w:r>
      <w:r w:rsidR="00C62153">
        <w:rPr>
          <w:b/>
        </w:rPr>
        <w:t>(brushing)</w:t>
      </w:r>
      <w:r>
        <w:t xml:space="preserve">, and </w:t>
      </w:r>
      <w:r w:rsidRPr="002A5D1B">
        <w:rPr>
          <w:b/>
        </w:rPr>
        <w:t xml:space="preserve">carrier/cage </w:t>
      </w:r>
      <w:r w:rsidR="00C62153">
        <w:rPr>
          <w:b/>
        </w:rPr>
        <w:t xml:space="preserve">thorough </w:t>
      </w:r>
      <w:r w:rsidRPr="002A5D1B">
        <w:rPr>
          <w:b/>
        </w:rPr>
        <w:t>clean</w:t>
      </w:r>
      <w:r w:rsidR="009619B2">
        <w:rPr>
          <w:b/>
        </w:rPr>
        <w:t>-up</w:t>
      </w:r>
      <w:r w:rsidR="00B74A6E">
        <w:rPr>
          <w:b/>
        </w:rPr>
        <w:t xml:space="preserve"> </w:t>
      </w:r>
      <w:r w:rsidR="00B74A6E" w:rsidRPr="00B74A6E">
        <w:t>once bunny is picked up</w:t>
      </w:r>
      <w:r w:rsidR="009619B2">
        <w:t>.</w:t>
      </w:r>
      <w:r>
        <w:t xml:space="preserve"> Is this okay</w:t>
      </w:r>
      <w:r w:rsidR="009619B2">
        <w:t xml:space="preserve"> to do</w:t>
      </w:r>
      <w:r>
        <w:t>?</w:t>
      </w:r>
      <w:r w:rsidR="00DA36F4">
        <w:t xml:space="preserve"> </w:t>
      </w:r>
      <w:r>
        <w:t xml:space="preserve">If not, </w:t>
      </w:r>
      <w:r w:rsidR="00B74A6E">
        <w:t xml:space="preserve">please </w:t>
      </w:r>
      <w:r>
        <w:t>circle</w:t>
      </w:r>
      <w:r w:rsidR="00DA36F4">
        <w:t xml:space="preserve"> or highlight which</w:t>
      </w:r>
      <w:r w:rsidR="00B74A6E">
        <w:t xml:space="preserve"> in </w:t>
      </w:r>
      <w:r w:rsidR="00B74A6E" w:rsidRPr="00B74A6E">
        <w:rPr>
          <w:b/>
        </w:rPr>
        <w:t>BOLD</w:t>
      </w:r>
      <w:r w:rsidR="00B74A6E">
        <w:t xml:space="preserve"> is not okay to do.</w:t>
      </w:r>
      <w:r w:rsidR="00C62153">
        <w:t xml:space="preserve"> </w:t>
      </w:r>
    </w:p>
    <w:p w14:paraId="17A7CF2E" w14:textId="06F561A2" w:rsidR="006D29B3" w:rsidRDefault="00C62153">
      <w:r>
        <w:t xml:space="preserve">If you’d like your pet’s </w:t>
      </w:r>
      <w:r w:rsidRPr="00C62153">
        <w:rPr>
          <w:b/>
        </w:rPr>
        <w:t>nails trimmed</w:t>
      </w:r>
      <w:r>
        <w:t>, there will be a surcharge of $10 per bunny.</w:t>
      </w:r>
    </w:p>
    <w:p w14:paraId="1BC3C9B1" w14:textId="77777777" w:rsidR="00E667C1" w:rsidRDefault="009619B2">
      <w:r>
        <w:t>Form of payment of pet(s) per day(s)</w:t>
      </w:r>
      <w:r w:rsidR="0012143D">
        <w:t>,</w:t>
      </w:r>
      <w:r>
        <w:t xml:space="preserve"> can be made</w:t>
      </w:r>
      <w:r w:rsidR="00E667C1">
        <w:t xml:space="preserve"> at pickup</w:t>
      </w:r>
      <w:r>
        <w:t xml:space="preserve"> </w:t>
      </w:r>
      <w:r w:rsidR="0012143D">
        <w:t>in the form of any of the following</w:t>
      </w:r>
      <w:r>
        <w:t xml:space="preserve">:  </w:t>
      </w:r>
    </w:p>
    <w:p w14:paraId="1AE13FC0" w14:textId="122923F1" w:rsidR="006D29B3" w:rsidRDefault="00C62153">
      <w:r>
        <w:t xml:space="preserve">                                                </w:t>
      </w:r>
      <w:r w:rsidR="009619B2">
        <w:t xml:space="preserve">  </w:t>
      </w:r>
      <w:r w:rsidR="009619B2" w:rsidRPr="009619B2">
        <w:rPr>
          <w:highlight w:val="yellow"/>
        </w:rPr>
        <w:t>PayPal</w:t>
      </w:r>
      <w:r w:rsidR="009619B2">
        <w:t xml:space="preserve">        </w:t>
      </w:r>
      <w:r w:rsidR="009619B2" w:rsidRPr="009619B2">
        <w:rPr>
          <w:highlight w:val="yellow"/>
        </w:rPr>
        <w:t>Website</w:t>
      </w:r>
      <w:r w:rsidR="009619B2">
        <w:t xml:space="preserve">        </w:t>
      </w:r>
      <w:r w:rsidR="009619B2" w:rsidRPr="009619B2">
        <w:rPr>
          <w:highlight w:val="yellow"/>
        </w:rPr>
        <w:t>Card</w:t>
      </w:r>
      <w:r w:rsidR="009619B2">
        <w:t xml:space="preserve">        </w:t>
      </w:r>
      <w:r w:rsidR="009619B2" w:rsidRPr="009619B2">
        <w:rPr>
          <w:highlight w:val="yellow"/>
        </w:rPr>
        <w:t>Cash</w:t>
      </w:r>
    </w:p>
    <w:p w14:paraId="4E576F7B" w14:textId="77777777" w:rsidR="006D29B3" w:rsidRPr="006D29B3" w:rsidRDefault="006D29B3" w:rsidP="006D29B3">
      <w:pPr>
        <w:rPr>
          <w:i/>
          <w:sz w:val="16"/>
          <w:szCs w:val="16"/>
          <w:u w:val="single"/>
        </w:rPr>
      </w:pPr>
      <w:r w:rsidRPr="006D29B3">
        <w:rPr>
          <w:i/>
          <w:sz w:val="16"/>
          <w:szCs w:val="16"/>
          <w:u w:val="single"/>
        </w:rPr>
        <w:t xml:space="preserve">Terms of Agreement: </w:t>
      </w:r>
    </w:p>
    <w:p w14:paraId="0B5CAD82" w14:textId="7CCFBCAB" w:rsidR="006D29B3" w:rsidRDefault="006D29B3" w:rsidP="006D29B3">
      <w:pPr>
        <w:rPr>
          <w:sz w:val="16"/>
          <w:szCs w:val="16"/>
        </w:rPr>
      </w:pPr>
      <w:r w:rsidRPr="006D29B3">
        <w:rPr>
          <w:sz w:val="16"/>
          <w:szCs w:val="16"/>
        </w:rPr>
        <w:t>At our discretion,</w:t>
      </w:r>
    </w:p>
    <w:p w14:paraId="25FAA938" w14:textId="77777777" w:rsidR="00C62153" w:rsidRPr="00C62153" w:rsidRDefault="00C62153" w:rsidP="00C62153">
      <w:pPr>
        <w:rPr>
          <w:sz w:val="16"/>
          <w:szCs w:val="16"/>
        </w:rPr>
      </w:pPr>
      <w:r w:rsidRPr="00C62153">
        <w:rPr>
          <w:sz w:val="16"/>
          <w:szCs w:val="16"/>
        </w:rPr>
        <w:t>If bunny boarded longer than 15 days, total amount for 15 days must be paid in full at drop off. If staying longer, the remaining balance will be paid at pickup.</w:t>
      </w:r>
    </w:p>
    <w:p w14:paraId="1C3A9F4A" w14:textId="77777777" w:rsidR="00C62153" w:rsidRPr="00C62153" w:rsidRDefault="00C62153" w:rsidP="00C62153">
      <w:pPr>
        <w:rPr>
          <w:sz w:val="16"/>
          <w:szCs w:val="16"/>
        </w:rPr>
      </w:pPr>
      <w:r w:rsidRPr="00C62153">
        <w:rPr>
          <w:sz w:val="16"/>
          <w:szCs w:val="16"/>
        </w:rPr>
        <w:t>Owner dropping of pet with pre-existing conditions such as illness, sick, fleas and ticks will take full responsibility for pet being under our care. We will not be held responsible for sudden deaths.</w:t>
      </w:r>
    </w:p>
    <w:p w14:paraId="0FFD9A79" w14:textId="77777777" w:rsidR="00C62153" w:rsidRPr="00C62153" w:rsidRDefault="00C62153" w:rsidP="00C62153">
      <w:pPr>
        <w:rPr>
          <w:sz w:val="16"/>
          <w:szCs w:val="16"/>
        </w:rPr>
      </w:pPr>
      <w:r w:rsidRPr="00C62153">
        <w:rPr>
          <w:sz w:val="16"/>
          <w:szCs w:val="16"/>
        </w:rPr>
        <w:t>If small pet is currently on antibiotics, medicine can be administered free of charge.</w:t>
      </w:r>
    </w:p>
    <w:p w14:paraId="0F1BDD77" w14:textId="77777777" w:rsidR="00C62153" w:rsidRPr="00C62153" w:rsidRDefault="00C62153" w:rsidP="00C62153">
      <w:pPr>
        <w:rPr>
          <w:sz w:val="16"/>
          <w:szCs w:val="16"/>
        </w:rPr>
      </w:pPr>
      <w:r w:rsidRPr="00C62153">
        <w:rPr>
          <w:sz w:val="16"/>
          <w:szCs w:val="16"/>
        </w:rPr>
        <w:t xml:space="preserve">In the event your pet may require immediate veterinary assistance, an additional charge of $100 will be applied. Owner is fully responsible for the cost of the vet visit, </w:t>
      </w:r>
      <w:proofErr w:type="gramStart"/>
      <w:r w:rsidRPr="00C62153">
        <w:rPr>
          <w:sz w:val="16"/>
          <w:szCs w:val="16"/>
        </w:rPr>
        <w:t>treatment</w:t>
      </w:r>
      <w:proofErr w:type="gramEnd"/>
      <w:r w:rsidRPr="00C62153">
        <w:rPr>
          <w:sz w:val="16"/>
          <w:szCs w:val="16"/>
        </w:rPr>
        <w:t xml:space="preserve"> and anything else that entails with your pet's sickness.</w:t>
      </w:r>
    </w:p>
    <w:p w14:paraId="3B0BD8FA" w14:textId="4BA967F1" w:rsidR="00C62153" w:rsidRPr="00C62153" w:rsidRDefault="00C62153" w:rsidP="00C62153">
      <w:pPr>
        <w:rPr>
          <w:sz w:val="16"/>
          <w:szCs w:val="16"/>
        </w:rPr>
      </w:pPr>
      <w:r w:rsidRPr="00C62153">
        <w:rPr>
          <w:sz w:val="16"/>
          <w:szCs w:val="16"/>
        </w:rPr>
        <w:t xml:space="preserve">Any bunny not paid/picked up or ignored after being contacted at the </w:t>
      </w:r>
      <w:r w:rsidRPr="00C62153">
        <w:rPr>
          <w:sz w:val="16"/>
          <w:szCs w:val="16"/>
        </w:rPr>
        <w:t>pickup</w:t>
      </w:r>
      <w:r w:rsidRPr="00C62153">
        <w:rPr>
          <w:sz w:val="16"/>
          <w:szCs w:val="16"/>
        </w:rPr>
        <w:t xml:space="preserve"> date, will result in an automatic surrender to our local shelter.</w:t>
      </w:r>
    </w:p>
    <w:p w14:paraId="508FB1E1" w14:textId="68023E53" w:rsidR="00C62153" w:rsidRPr="00C62153" w:rsidRDefault="00C62153" w:rsidP="00C62153">
      <w:pPr>
        <w:rPr>
          <w:sz w:val="16"/>
          <w:szCs w:val="16"/>
        </w:rPr>
      </w:pPr>
      <w:r w:rsidRPr="00C62153">
        <w:rPr>
          <w:sz w:val="16"/>
          <w:szCs w:val="16"/>
        </w:rPr>
        <w:t xml:space="preserve">Any bunny is welcome for any amount of </w:t>
      </w:r>
      <w:r w:rsidRPr="00C62153">
        <w:rPr>
          <w:sz w:val="16"/>
          <w:szCs w:val="16"/>
        </w:rPr>
        <w:t>days. ​</w:t>
      </w:r>
    </w:p>
    <w:p w14:paraId="33A7F462" w14:textId="77777777" w:rsidR="00C62153" w:rsidRPr="00C62153" w:rsidRDefault="00C62153" w:rsidP="00C62153">
      <w:pPr>
        <w:rPr>
          <w:sz w:val="16"/>
          <w:szCs w:val="16"/>
        </w:rPr>
      </w:pPr>
      <w:r w:rsidRPr="00C62153">
        <w:rPr>
          <w:sz w:val="16"/>
          <w:szCs w:val="16"/>
        </w:rPr>
        <w:t>A list of veggies/fruit acceptable to feed the bunny being boarded is encouraged but not needed.</w:t>
      </w:r>
    </w:p>
    <w:p w14:paraId="4D571FCE" w14:textId="77777777" w:rsidR="00C62153" w:rsidRPr="00C62153" w:rsidRDefault="00C62153" w:rsidP="00C62153">
      <w:pPr>
        <w:rPr>
          <w:sz w:val="16"/>
          <w:szCs w:val="16"/>
        </w:rPr>
      </w:pPr>
      <w:r w:rsidRPr="00C62153">
        <w:rPr>
          <w:sz w:val="16"/>
          <w:szCs w:val="16"/>
        </w:rPr>
        <w:t xml:space="preserve">No cage, supplies, </w:t>
      </w:r>
      <w:proofErr w:type="gramStart"/>
      <w:r w:rsidRPr="00C62153">
        <w:rPr>
          <w:sz w:val="16"/>
          <w:szCs w:val="16"/>
        </w:rPr>
        <w:t>food</w:t>
      </w:r>
      <w:proofErr w:type="gramEnd"/>
      <w:r w:rsidRPr="00C62153">
        <w:rPr>
          <w:sz w:val="16"/>
          <w:szCs w:val="16"/>
        </w:rPr>
        <w:t xml:space="preserve"> or hay needed for the bunny for boarding with us! But will be okay if dropping off with any of the items mentioned. We supply </w:t>
      </w:r>
      <w:proofErr w:type="gramStart"/>
      <w:r w:rsidRPr="00C62153">
        <w:rPr>
          <w:sz w:val="16"/>
          <w:szCs w:val="16"/>
        </w:rPr>
        <w:t>any and all</w:t>
      </w:r>
      <w:proofErr w:type="gramEnd"/>
      <w:r w:rsidRPr="00C62153">
        <w:rPr>
          <w:sz w:val="16"/>
          <w:szCs w:val="16"/>
        </w:rPr>
        <w:t xml:space="preserve"> feed as well as the 3 types of hay: Orchard Grass, Alfalfa Hay and Timothy Hay.</w:t>
      </w:r>
    </w:p>
    <w:p w14:paraId="4885EFC5" w14:textId="7BC9DB5D" w:rsidR="00C62153" w:rsidRDefault="00C62153" w:rsidP="00C62153">
      <w:pPr>
        <w:rPr>
          <w:sz w:val="16"/>
          <w:szCs w:val="16"/>
        </w:rPr>
      </w:pPr>
      <w:r w:rsidRPr="00C62153">
        <w:rPr>
          <w:sz w:val="16"/>
          <w:szCs w:val="16"/>
        </w:rPr>
        <w:t xml:space="preserve">If a Bunny Boarding Form was submitted and you no longer require boarding for any reason, there will be a $60.00 cancellation fee charged to your account. If payment is not submitted, you will be banned from our store and no longer be able to board with us. We make ourselves available 24/7 and cancel plans, weddings, anniversaries, birthdays, trips, special events and family gatherings to be available to you and your pet. We hope the </w:t>
      </w:r>
      <w:r w:rsidRPr="00C62153">
        <w:rPr>
          <w:sz w:val="16"/>
          <w:szCs w:val="16"/>
        </w:rPr>
        <w:t>courtesy</w:t>
      </w:r>
      <w:r w:rsidRPr="00C62153">
        <w:rPr>
          <w:sz w:val="16"/>
          <w:szCs w:val="16"/>
        </w:rPr>
        <w:t xml:space="preserve"> is extended the same way to us by </w:t>
      </w:r>
      <w:r w:rsidRPr="00C62153">
        <w:rPr>
          <w:sz w:val="16"/>
          <w:szCs w:val="16"/>
        </w:rPr>
        <w:t>complying</w:t>
      </w:r>
      <w:r w:rsidRPr="00C62153">
        <w:rPr>
          <w:sz w:val="16"/>
          <w:szCs w:val="16"/>
        </w:rPr>
        <w:t xml:space="preserve"> to our terms. Thank you for understanding!</w:t>
      </w:r>
    </w:p>
    <w:p w14:paraId="09F183F0" w14:textId="77777777" w:rsidR="000B6585" w:rsidRPr="006D29B3" w:rsidRDefault="000B6585" w:rsidP="00C62153">
      <w:pPr>
        <w:rPr>
          <w:sz w:val="16"/>
          <w:szCs w:val="16"/>
        </w:rPr>
      </w:pPr>
    </w:p>
    <w:p w14:paraId="0D8E4EC0" w14:textId="77777777" w:rsidR="006D29B3" w:rsidRDefault="006D29B3">
      <w:r>
        <w:t>I, _____________________________</w:t>
      </w:r>
      <w:r w:rsidR="00A2675C">
        <w:t xml:space="preserve">______________ agree to the </w:t>
      </w:r>
      <w:r>
        <w:t>Terms of Agreement mentioned.</w:t>
      </w:r>
    </w:p>
    <w:p w14:paraId="276FE183" w14:textId="0DCD255F" w:rsidR="006D29B3" w:rsidRPr="006D29B3" w:rsidRDefault="006D29B3">
      <w:pPr>
        <w:rPr>
          <w:sz w:val="20"/>
          <w:szCs w:val="20"/>
        </w:rPr>
      </w:pPr>
      <w:r>
        <w:t xml:space="preserve">                         </w:t>
      </w:r>
      <w:r w:rsidRPr="006D29B3">
        <w:rPr>
          <w:sz w:val="20"/>
          <w:szCs w:val="20"/>
        </w:rPr>
        <w:t>(Insert Signature here</w:t>
      </w:r>
      <w:r w:rsidR="00C62153">
        <w:rPr>
          <w:sz w:val="20"/>
          <w:szCs w:val="20"/>
        </w:rPr>
        <w:t>, do not just type your name</w:t>
      </w:r>
      <w:r w:rsidRPr="006D29B3">
        <w:rPr>
          <w:sz w:val="20"/>
          <w:szCs w:val="20"/>
        </w:rPr>
        <w:t>)</w:t>
      </w:r>
    </w:p>
    <w:sectPr w:rsidR="006D29B3" w:rsidRPr="006D29B3">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672EA8" w14:textId="77777777" w:rsidR="00592623" w:rsidRDefault="00592623" w:rsidP="002A5D1B">
      <w:pPr>
        <w:spacing w:after="0" w:line="240" w:lineRule="auto"/>
      </w:pPr>
      <w:r>
        <w:separator/>
      </w:r>
    </w:p>
  </w:endnote>
  <w:endnote w:type="continuationSeparator" w:id="0">
    <w:p w14:paraId="09D2E913" w14:textId="77777777" w:rsidR="00592623" w:rsidRDefault="00592623" w:rsidP="002A5D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B490C1" w14:textId="77777777" w:rsidR="00592623" w:rsidRDefault="00592623" w:rsidP="002A5D1B">
      <w:pPr>
        <w:spacing w:after="0" w:line="240" w:lineRule="auto"/>
      </w:pPr>
      <w:r>
        <w:separator/>
      </w:r>
    </w:p>
  </w:footnote>
  <w:footnote w:type="continuationSeparator" w:id="0">
    <w:p w14:paraId="3ADED5BC" w14:textId="77777777" w:rsidR="00592623" w:rsidRDefault="00592623" w:rsidP="002A5D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DD7FF" w14:textId="77777777" w:rsidR="002A5D1B" w:rsidRDefault="002A5D1B" w:rsidP="002A5D1B">
    <w:pPr>
      <w:pStyle w:val="Header"/>
      <w:jc w:val="center"/>
    </w:pPr>
    <w:r>
      <w:t>Bae’s Magic Top Hat Rabbitry</w:t>
    </w:r>
  </w:p>
  <w:p w14:paraId="08942D21" w14:textId="77777777" w:rsidR="002A5D1B" w:rsidRDefault="002A5D1B" w:rsidP="002A5D1B">
    <w:pPr>
      <w:pStyle w:val="Header"/>
      <w:jc w:val="center"/>
    </w:pPr>
    <w:r>
      <w:t>Bunny Boarding Form</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2NDI1M7EwMDQ3NjFX0lEKTi0uzszPAykwqgUAK/3tWywAAAA="/>
  </w:docVars>
  <w:rsids>
    <w:rsidRoot w:val="002A5D1B"/>
    <w:rsid w:val="000122F2"/>
    <w:rsid w:val="000B6585"/>
    <w:rsid w:val="000C3C10"/>
    <w:rsid w:val="000E7EFC"/>
    <w:rsid w:val="00105AE9"/>
    <w:rsid w:val="0012143D"/>
    <w:rsid w:val="001943EF"/>
    <w:rsid w:val="0019755C"/>
    <w:rsid w:val="001F044E"/>
    <w:rsid w:val="001F3AA7"/>
    <w:rsid w:val="002A54CD"/>
    <w:rsid w:val="002A5D1B"/>
    <w:rsid w:val="002B584E"/>
    <w:rsid w:val="002D1FB3"/>
    <w:rsid w:val="002E0C47"/>
    <w:rsid w:val="002F72DD"/>
    <w:rsid w:val="0036230B"/>
    <w:rsid w:val="003A7BD7"/>
    <w:rsid w:val="004208DD"/>
    <w:rsid w:val="004B503C"/>
    <w:rsid w:val="0059138B"/>
    <w:rsid w:val="00592623"/>
    <w:rsid w:val="005A1353"/>
    <w:rsid w:val="005B4F90"/>
    <w:rsid w:val="005C5537"/>
    <w:rsid w:val="0062492F"/>
    <w:rsid w:val="006320BE"/>
    <w:rsid w:val="006378F7"/>
    <w:rsid w:val="006A0FD7"/>
    <w:rsid w:val="006C4EB6"/>
    <w:rsid w:val="006D0195"/>
    <w:rsid w:val="006D29B3"/>
    <w:rsid w:val="007006E2"/>
    <w:rsid w:val="0071516B"/>
    <w:rsid w:val="007247A7"/>
    <w:rsid w:val="00741C77"/>
    <w:rsid w:val="007847F8"/>
    <w:rsid w:val="00790121"/>
    <w:rsid w:val="007E5CF3"/>
    <w:rsid w:val="0086710D"/>
    <w:rsid w:val="00883FD8"/>
    <w:rsid w:val="0089339D"/>
    <w:rsid w:val="008B15E0"/>
    <w:rsid w:val="008C0ACF"/>
    <w:rsid w:val="008C1560"/>
    <w:rsid w:val="008E5D85"/>
    <w:rsid w:val="009131B1"/>
    <w:rsid w:val="00937EF8"/>
    <w:rsid w:val="009619B2"/>
    <w:rsid w:val="009C31A3"/>
    <w:rsid w:val="00A00FA5"/>
    <w:rsid w:val="00A2675C"/>
    <w:rsid w:val="00A70299"/>
    <w:rsid w:val="00A778FF"/>
    <w:rsid w:val="00AF3839"/>
    <w:rsid w:val="00B20A0A"/>
    <w:rsid w:val="00B3292B"/>
    <w:rsid w:val="00B47F39"/>
    <w:rsid w:val="00B53830"/>
    <w:rsid w:val="00B74A6E"/>
    <w:rsid w:val="00B9622A"/>
    <w:rsid w:val="00C379AA"/>
    <w:rsid w:val="00C60A42"/>
    <w:rsid w:val="00C62153"/>
    <w:rsid w:val="00C90EA3"/>
    <w:rsid w:val="00C9418E"/>
    <w:rsid w:val="00CA1AF0"/>
    <w:rsid w:val="00D53110"/>
    <w:rsid w:val="00D556D7"/>
    <w:rsid w:val="00D71730"/>
    <w:rsid w:val="00DA36F4"/>
    <w:rsid w:val="00E23922"/>
    <w:rsid w:val="00E33AFB"/>
    <w:rsid w:val="00E55E2E"/>
    <w:rsid w:val="00E667C1"/>
    <w:rsid w:val="00E67EB5"/>
    <w:rsid w:val="00E90138"/>
    <w:rsid w:val="00E94ADA"/>
    <w:rsid w:val="00F46495"/>
    <w:rsid w:val="00F53ECA"/>
    <w:rsid w:val="00F6102D"/>
    <w:rsid w:val="00F963F1"/>
    <w:rsid w:val="00FC1E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DC656A"/>
  <w15:chartTrackingRefBased/>
  <w15:docId w15:val="{75BD8F10-C74E-4934-8932-35AE547EC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5D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5D1B"/>
  </w:style>
  <w:style w:type="paragraph" w:styleId="Footer">
    <w:name w:val="footer"/>
    <w:basedOn w:val="Normal"/>
    <w:link w:val="FooterChar"/>
    <w:uiPriority w:val="99"/>
    <w:unhideWhenUsed/>
    <w:rsid w:val="002A5D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5D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55</Words>
  <Characters>259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Barboza</dc:creator>
  <cp:keywords/>
  <dc:description/>
  <cp:lastModifiedBy>Juan Barboza</cp:lastModifiedBy>
  <cp:revision>7</cp:revision>
  <dcterms:created xsi:type="dcterms:W3CDTF">2018-05-17T20:10:00Z</dcterms:created>
  <dcterms:modified xsi:type="dcterms:W3CDTF">2018-05-17T20:12:00Z</dcterms:modified>
</cp:coreProperties>
</file>